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09E60" w14:textId="2AC1B866" w:rsidR="00AF1D2C" w:rsidRPr="00AF1D2C" w:rsidRDefault="00AF1D2C" w:rsidP="00AF1D2C">
      <w:pPr>
        <w:suppressAutoHyphens w:val="0"/>
        <w:spacing w:line="276" w:lineRule="auto"/>
        <w:jc w:val="right"/>
        <w:rPr>
          <w:rFonts w:eastAsiaTheme="minorHAnsi"/>
          <w:i/>
          <w:sz w:val="22"/>
          <w:szCs w:val="22"/>
          <w:lang w:eastAsia="en-US"/>
        </w:rPr>
      </w:pPr>
      <w:r w:rsidRPr="00AF1D2C">
        <w:rPr>
          <w:rFonts w:eastAsiaTheme="minorHAnsi"/>
          <w:i/>
          <w:sz w:val="22"/>
          <w:szCs w:val="22"/>
          <w:lang w:eastAsia="en-US"/>
        </w:rPr>
        <w:t xml:space="preserve">Załącznik nr </w:t>
      </w:r>
      <w:r w:rsidR="001A6E94">
        <w:rPr>
          <w:rFonts w:eastAsiaTheme="minorHAnsi"/>
          <w:i/>
          <w:sz w:val="22"/>
          <w:szCs w:val="22"/>
          <w:lang w:eastAsia="en-US"/>
        </w:rPr>
        <w:t>6</w:t>
      </w:r>
      <w:r w:rsidRPr="00AF1D2C">
        <w:rPr>
          <w:rFonts w:eastAsiaTheme="minorHAnsi"/>
          <w:i/>
          <w:sz w:val="22"/>
          <w:szCs w:val="22"/>
          <w:lang w:eastAsia="en-US"/>
        </w:rPr>
        <w:t xml:space="preserve"> do Zapytania ofertowego nr </w:t>
      </w:r>
      <w:r>
        <w:rPr>
          <w:rFonts w:eastAsiaTheme="minorHAnsi"/>
          <w:i/>
          <w:sz w:val="22"/>
          <w:szCs w:val="22"/>
          <w:lang w:eastAsia="en-US"/>
        </w:rPr>
        <w:t>5</w:t>
      </w:r>
      <w:r w:rsidRPr="00AF1D2C">
        <w:rPr>
          <w:rFonts w:eastAsiaTheme="minorHAnsi"/>
          <w:i/>
          <w:sz w:val="22"/>
          <w:szCs w:val="22"/>
          <w:lang w:eastAsia="en-US"/>
        </w:rPr>
        <w:t>/2023/</w:t>
      </w:r>
      <w:r>
        <w:rPr>
          <w:rFonts w:eastAsiaTheme="minorHAnsi"/>
          <w:i/>
          <w:sz w:val="22"/>
          <w:szCs w:val="22"/>
          <w:lang w:eastAsia="en-US"/>
        </w:rPr>
        <w:t>PROW/</w:t>
      </w:r>
      <w:r w:rsidRPr="00AF1D2C">
        <w:rPr>
          <w:rFonts w:eastAsiaTheme="minorHAnsi"/>
          <w:i/>
          <w:sz w:val="22"/>
          <w:szCs w:val="22"/>
          <w:lang w:eastAsia="en-US"/>
        </w:rPr>
        <w:t>ELL</w:t>
      </w:r>
    </w:p>
    <w:p w14:paraId="0DA8B36D" w14:textId="77777777" w:rsidR="00AF1D2C" w:rsidRPr="00AF1D2C" w:rsidRDefault="00AF1D2C" w:rsidP="00AF1D2C">
      <w:pPr>
        <w:suppressAutoHyphens w:val="0"/>
        <w:spacing w:line="276" w:lineRule="auto"/>
        <w:jc w:val="right"/>
        <w:rPr>
          <w:rFonts w:eastAsiaTheme="minorHAnsi"/>
          <w:sz w:val="22"/>
          <w:szCs w:val="22"/>
          <w:lang w:eastAsia="en-US"/>
        </w:rPr>
      </w:pPr>
    </w:p>
    <w:p w14:paraId="1BF81B51" w14:textId="77777777" w:rsidR="00AF1D2C" w:rsidRPr="00AF1D2C" w:rsidRDefault="00AF1D2C" w:rsidP="00AF1D2C">
      <w:pPr>
        <w:suppressAutoHyphens w:val="0"/>
        <w:spacing w:line="276" w:lineRule="auto"/>
        <w:jc w:val="right"/>
        <w:rPr>
          <w:rFonts w:eastAsiaTheme="minorHAnsi"/>
          <w:sz w:val="22"/>
          <w:szCs w:val="22"/>
          <w:lang w:eastAsia="en-US"/>
        </w:rPr>
      </w:pPr>
    </w:p>
    <w:p w14:paraId="183CA72E" w14:textId="77777777" w:rsidR="00AF1D2C" w:rsidRPr="00AF1D2C" w:rsidRDefault="00AF1D2C" w:rsidP="00AF1D2C">
      <w:pPr>
        <w:suppressAutoHyphens w:val="0"/>
        <w:spacing w:line="276" w:lineRule="auto"/>
        <w:jc w:val="right"/>
        <w:rPr>
          <w:rFonts w:eastAsiaTheme="minorHAnsi"/>
          <w:sz w:val="22"/>
          <w:szCs w:val="22"/>
          <w:lang w:eastAsia="en-US"/>
        </w:rPr>
      </w:pPr>
      <w:r w:rsidRPr="00AF1D2C">
        <w:rPr>
          <w:rFonts w:eastAsiaTheme="minorHAnsi"/>
          <w:sz w:val="22"/>
          <w:szCs w:val="22"/>
          <w:lang w:eastAsia="en-US"/>
        </w:rPr>
        <w:t xml:space="preserve">  ………………………………………..</w:t>
      </w:r>
    </w:p>
    <w:p w14:paraId="38C43BA2" w14:textId="2EF0E3A8" w:rsidR="00296A83" w:rsidRDefault="00AF1D2C" w:rsidP="001A6E94">
      <w:pPr>
        <w:suppressAutoHyphens w:val="0"/>
        <w:spacing w:line="276" w:lineRule="auto"/>
        <w:jc w:val="center"/>
        <w:rPr>
          <w:rFonts w:eastAsiaTheme="minorHAnsi"/>
          <w:sz w:val="22"/>
          <w:szCs w:val="22"/>
          <w:lang w:eastAsia="en-US"/>
        </w:rPr>
      </w:pPr>
      <w:r w:rsidRPr="00AF1D2C">
        <w:rPr>
          <w:rFonts w:eastAsiaTheme="minorHAnsi"/>
          <w:sz w:val="22"/>
          <w:szCs w:val="22"/>
          <w:lang w:eastAsia="en-US"/>
        </w:rPr>
        <w:t xml:space="preserve">                                                                                                     (miejscowość i data)</w:t>
      </w:r>
    </w:p>
    <w:p w14:paraId="6A5A5DA6" w14:textId="77777777" w:rsidR="002D77DA" w:rsidRDefault="002D77DA" w:rsidP="001A6E94">
      <w:pPr>
        <w:suppressAutoHyphens w:val="0"/>
        <w:spacing w:line="276" w:lineRule="auto"/>
        <w:jc w:val="center"/>
        <w:rPr>
          <w:rFonts w:eastAsiaTheme="minorHAnsi"/>
          <w:sz w:val="22"/>
          <w:szCs w:val="22"/>
          <w:lang w:eastAsia="en-US"/>
        </w:rPr>
      </w:pPr>
    </w:p>
    <w:p w14:paraId="38FF7F7A" w14:textId="59ECC3D2" w:rsidR="001A6E94" w:rsidRDefault="002D77DA" w:rsidP="004D6D98">
      <w:pPr>
        <w:suppressAutoHyphens w:val="0"/>
        <w:spacing w:line="276" w:lineRule="auto"/>
        <w:jc w:val="center"/>
        <w:rPr>
          <w:rFonts w:eastAsiaTheme="minorHAnsi"/>
          <w:b/>
          <w:bCs/>
          <w:sz w:val="32"/>
          <w:szCs w:val="32"/>
          <w:lang w:eastAsia="en-US"/>
        </w:rPr>
      </w:pPr>
      <w:r w:rsidRPr="002D77DA">
        <w:rPr>
          <w:rFonts w:eastAsiaTheme="minorHAnsi"/>
          <w:b/>
          <w:bCs/>
          <w:sz w:val="32"/>
          <w:szCs w:val="32"/>
          <w:lang w:eastAsia="en-US"/>
        </w:rPr>
        <w:t xml:space="preserve">OPIS </w:t>
      </w:r>
      <w:r w:rsidR="00EE7C40">
        <w:rPr>
          <w:rFonts w:eastAsiaTheme="minorHAnsi"/>
          <w:b/>
          <w:bCs/>
          <w:sz w:val="32"/>
          <w:szCs w:val="32"/>
          <w:lang w:eastAsia="en-US"/>
        </w:rPr>
        <w:t>OŚRODKA</w:t>
      </w:r>
    </w:p>
    <w:p w14:paraId="65DB7D02" w14:textId="77777777" w:rsidR="0057611D" w:rsidRPr="0057611D" w:rsidRDefault="0057611D" w:rsidP="004D6D98">
      <w:pPr>
        <w:suppressAutoHyphens w:val="0"/>
        <w:spacing w:line="276" w:lineRule="auto"/>
        <w:jc w:val="center"/>
        <w:rPr>
          <w:rFonts w:eastAsiaTheme="minorHAnsi"/>
          <w:b/>
          <w:bCs/>
          <w:sz w:val="20"/>
          <w:szCs w:val="20"/>
          <w:lang w:eastAsia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56"/>
        <w:gridCol w:w="1132"/>
        <w:gridCol w:w="1558"/>
        <w:gridCol w:w="1558"/>
        <w:gridCol w:w="1558"/>
      </w:tblGrid>
      <w:tr w:rsidR="0057611D" w14:paraId="4145BED9" w14:textId="77777777" w:rsidTr="00936AE1">
        <w:trPr>
          <w:trHeight w:val="989"/>
        </w:trPr>
        <w:tc>
          <w:tcPr>
            <w:tcW w:w="3256" w:type="dxa"/>
          </w:tcPr>
          <w:p w14:paraId="59ED63AB" w14:textId="77777777" w:rsidR="00936AE1" w:rsidRDefault="00936AE1" w:rsidP="0057611D">
            <w:pPr>
              <w:suppressAutoHyphens w:val="0"/>
              <w:spacing w:line="276" w:lineRule="auto"/>
              <w:jc w:val="center"/>
              <w:rPr>
                <w:rFonts w:eastAsiaTheme="minorHAnsi"/>
                <w:b/>
                <w:bCs/>
                <w:lang w:eastAsia="en-US"/>
              </w:rPr>
            </w:pPr>
          </w:p>
          <w:p w14:paraId="4022C398" w14:textId="01C0BBB3" w:rsidR="0057611D" w:rsidRPr="0057611D" w:rsidRDefault="0057611D" w:rsidP="0057611D">
            <w:pPr>
              <w:suppressAutoHyphens w:val="0"/>
              <w:spacing w:line="276" w:lineRule="auto"/>
              <w:jc w:val="center"/>
              <w:rPr>
                <w:rFonts w:eastAsiaTheme="minorHAnsi"/>
                <w:b/>
                <w:bCs/>
                <w:lang w:eastAsia="en-US"/>
              </w:rPr>
            </w:pPr>
            <w:r w:rsidRPr="0057611D">
              <w:rPr>
                <w:rFonts w:eastAsiaTheme="minorHAnsi"/>
                <w:b/>
                <w:bCs/>
                <w:lang w:eastAsia="en-US"/>
              </w:rPr>
              <w:t>Miejsce pobytu (adres)</w:t>
            </w:r>
          </w:p>
        </w:tc>
        <w:tc>
          <w:tcPr>
            <w:tcW w:w="5806" w:type="dxa"/>
            <w:gridSpan w:val="4"/>
          </w:tcPr>
          <w:p w14:paraId="10B66B79" w14:textId="77777777" w:rsidR="0057611D" w:rsidRDefault="0057611D" w:rsidP="004D6D98">
            <w:pPr>
              <w:suppressAutoHyphens w:val="0"/>
              <w:spacing w:line="276" w:lineRule="auto"/>
              <w:rPr>
                <w:rFonts w:eastAsiaTheme="minorHAnsi"/>
                <w:lang w:eastAsia="en-US"/>
              </w:rPr>
            </w:pPr>
          </w:p>
        </w:tc>
      </w:tr>
      <w:tr w:rsidR="00E54FAF" w14:paraId="369BD7E3" w14:textId="77777777" w:rsidTr="00E54FAF">
        <w:trPr>
          <w:trHeight w:val="989"/>
        </w:trPr>
        <w:tc>
          <w:tcPr>
            <w:tcW w:w="3256" w:type="dxa"/>
          </w:tcPr>
          <w:p w14:paraId="40438F95" w14:textId="310B3625" w:rsidR="00E54FAF" w:rsidRDefault="00E54FAF" w:rsidP="0057611D">
            <w:pPr>
              <w:suppressAutoHyphens w:val="0"/>
              <w:spacing w:line="276" w:lineRule="auto"/>
              <w:jc w:val="center"/>
              <w:rPr>
                <w:rFonts w:eastAsiaTheme="minorHAnsi"/>
                <w:b/>
                <w:bCs/>
                <w:lang w:eastAsia="en-US"/>
              </w:rPr>
            </w:pPr>
            <w:r>
              <w:rPr>
                <w:rFonts w:eastAsiaTheme="minorHAnsi"/>
                <w:b/>
                <w:bCs/>
                <w:lang w:eastAsia="en-US"/>
              </w:rPr>
              <w:t xml:space="preserve">Zakwaterowanie </w:t>
            </w:r>
            <w:r>
              <w:rPr>
                <w:rFonts w:eastAsiaTheme="minorHAnsi"/>
                <w:b/>
                <w:bCs/>
                <w:lang w:eastAsia="en-US"/>
              </w:rPr>
              <w:br/>
              <w:t>w budynkach z węzłem sanitarnym*</w:t>
            </w:r>
          </w:p>
        </w:tc>
        <w:tc>
          <w:tcPr>
            <w:tcW w:w="1132" w:type="dxa"/>
          </w:tcPr>
          <w:p w14:paraId="57C5FD7E" w14:textId="77777777" w:rsidR="00E54FAF" w:rsidRDefault="00E54FAF" w:rsidP="00E54FAF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</w:p>
          <w:p w14:paraId="1E21941F" w14:textId="7F4366A6" w:rsidR="00E54FAF" w:rsidRDefault="00E54FAF" w:rsidP="00E54FAF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TAK</w:t>
            </w:r>
          </w:p>
        </w:tc>
        <w:tc>
          <w:tcPr>
            <w:tcW w:w="1558" w:type="dxa"/>
          </w:tcPr>
          <w:p w14:paraId="093C2522" w14:textId="77777777" w:rsidR="00E54FAF" w:rsidRDefault="00E54FAF" w:rsidP="004D6D98">
            <w:pPr>
              <w:suppressAutoHyphens w:val="0"/>
              <w:spacing w:line="276" w:lineRule="auto"/>
              <w:rPr>
                <w:rFonts w:eastAsiaTheme="minorHAnsi"/>
                <w:lang w:eastAsia="en-US"/>
              </w:rPr>
            </w:pPr>
          </w:p>
        </w:tc>
        <w:tc>
          <w:tcPr>
            <w:tcW w:w="1558" w:type="dxa"/>
          </w:tcPr>
          <w:p w14:paraId="532E449E" w14:textId="77777777" w:rsidR="00E54FAF" w:rsidRDefault="00E54FAF" w:rsidP="00E54FAF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</w:p>
          <w:p w14:paraId="636941D8" w14:textId="10C791BA" w:rsidR="00E54FAF" w:rsidRDefault="00E54FAF" w:rsidP="00E54FAF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NIE</w:t>
            </w:r>
          </w:p>
        </w:tc>
        <w:tc>
          <w:tcPr>
            <w:tcW w:w="1558" w:type="dxa"/>
          </w:tcPr>
          <w:p w14:paraId="7AE82336" w14:textId="70418F41" w:rsidR="00E54FAF" w:rsidRDefault="00E54FAF" w:rsidP="004D6D98">
            <w:pPr>
              <w:suppressAutoHyphens w:val="0"/>
              <w:spacing w:line="276" w:lineRule="auto"/>
              <w:rPr>
                <w:rFonts w:eastAsiaTheme="minorHAnsi"/>
                <w:lang w:eastAsia="en-US"/>
              </w:rPr>
            </w:pPr>
          </w:p>
        </w:tc>
      </w:tr>
      <w:tr w:rsidR="00E54FAF" w14:paraId="0B5B8099" w14:textId="77777777" w:rsidTr="00E54FAF">
        <w:trPr>
          <w:trHeight w:val="989"/>
        </w:trPr>
        <w:tc>
          <w:tcPr>
            <w:tcW w:w="3256" w:type="dxa"/>
          </w:tcPr>
          <w:p w14:paraId="473B56B3" w14:textId="76841F82" w:rsidR="00E54FAF" w:rsidRDefault="00E54FAF" w:rsidP="0057611D">
            <w:pPr>
              <w:suppressAutoHyphens w:val="0"/>
              <w:spacing w:line="276" w:lineRule="auto"/>
              <w:jc w:val="center"/>
              <w:rPr>
                <w:rFonts w:eastAsiaTheme="minorHAnsi"/>
                <w:b/>
                <w:bCs/>
                <w:lang w:eastAsia="en-US"/>
              </w:rPr>
            </w:pPr>
            <w:r>
              <w:rPr>
                <w:rFonts w:eastAsiaTheme="minorHAnsi"/>
                <w:b/>
                <w:bCs/>
                <w:lang w:eastAsia="en-US"/>
              </w:rPr>
              <w:t xml:space="preserve">Zakwaterowanie w </w:t>
            </w:r>
            <w:r w:rsidR="00331ADA">
              <w:rPr>
                <w:rFonts w:eastAsiaTheme="minorHAnsi"/>
                <w:b/>
                <w:bCs/>
                <w:lang w:eastAsia="en-US"/>
              </w:rPr>
              <w:t>domkach drewnianych z węzłem sanitarnym*</w:t>
            </w:r>
          </w:p>
        </w:tc>
        <w:tc>
          <w:tcPr>
            <w:tcW w:w="1132" w:type="dxa"/>
          </w:tcPr>
          <w:p w14:paraId="107E0536" w14:textId="77777777" w:rsidR="00331ADA" w:rsidRDefault="00331ADA" w:rsidP="00E54FAF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</w:p>
          <w:p w14:paraId="4A79EDA3" w14:textId="7E2FF2AE" w:rsidR="00E54FAF" w:rsidRDefault="00331ADA" w:rsidP="00E54FAF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TAK</w:t>
            </w:r>
          </w:p>
        </w:tc>
        <w:tc>
          <w:tcPr>
            <w:tcW w:w="1558" w:type="dxa"/>
          </w:tcPr>
          <w:p w14:paraId="429E7389" w14:textId="77777777" w:rsidR="00E54FAF" w:rsidRDefault="00E54FAF" w:rsidP="004D6D98">
            <w:pPr>
              <w:suppressAutoHyphens w:val="0"/>
              <w:spacing w:line="276" w:lineRule="auto"/>
              <w:rPr>
                <w:rFonts w:eastAsiaTheme="minorHAnsi"/>
                <w:lang w:eastAsia="en-US"/>
              </w:rPr>
            </w:pPr>
          </w:p>
        </w:tc>
        <w:tc>
          <w:tcPr>
            <w:tcW w:w="1558" w:type="dxa"/>
          </w:tcPr>
          <w:p w14:paraId="0583CE6E" w14:textId="77777777" w:rsidR="00331ADA" w:rsidRDefault="00331ADA" w:rsidP="00331ADA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</w:p>
          <w:p w14:paraId="53C32922" w14:textId="40CFF8AD" w:rsidR="00331ADA" w:rsidRDefault="00331ADA" w:rsidP="00331ADA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NIE</w:t>
            </w:r>
          </w:p>
        </w:tc>
        <w:tc>
          <w:tcPr>
            <w:tcW w:w="1558" w:type="dxa"/>
          </w:tcPr>
          <w:p w14:paraId="010DD971" w14:textId="77777777" w:rsidR="00E54FAF" w:rsidRDefault="00E54FAF" w:rsidP="004D6D98">
            <w:pPr>
              <w:suppressAutoHyphens w:val="0"/>
              <w:spacing w:line="276" w:lineRule="auto"/>
              <w:rPr>
                <w:rFonts w:eastAsiaTheme="minorHAnsi"/>
                <w:lang w:eastAsia="en-US"/>
              </w:rPr>
            </w:pPr>
          </w:p>
        </w:tc>
      </w:tr>
      <w:tr w:rsidR="00D868D6" w14:paraId="78D5B037" w14:textId="77777777" w:rsidTr="00C675AC">
        <w:trPr>
          <w:trHeight w:val="961"/>
        </w:trPr>
        <w:tc>
          <w:tcPr>
            <w:tcW w:w="3256" w:type="dxa"/>
          </w:tcPr>
          <w:p w14:paraId="1A6CC842" w14:textId="4520A9BE" w:rsidR="00872DA3" w:rsidRPr="00872DA3" w:rsidRDefault="00052397" w:rsidP="00872DA3">
            <w:pPr>
              <w:suppressAutoHyphens w:val="0"/>
              <w:spacing w:line="276" w:lineRule="auto"/>
              <w:jc w:val="center"/>
              <w:rPr>
                <w:rFonts w:eastAsiaTheme="minorHAnsi"/>
                <w:b/>
                <w:bCs/>
                <w:lang w:eastAsia="en-US"/>
              </w:rPr>
            </w:pPr>
            <w:r w:rsidRPr="00DC7819">
              <w:rPr>
                <w:rFonts w:eastAsiaTheme="minorHAnsi"/>
                <w:b/>
                <w:bCs/>
                <w:color w:val="000000" w:themeColor="text1"/>
                <w:lang w:eastAsia="en-US"/>
              </w:rPr>
              <w:t>Obiekt usytuowany nad Morzem Bałtyckim</w:t>
            </w:r>
            <w:r w:rsidR="00C47C84" w:rsidRPr="00DC7819">
              <w:rPr>
                <w:rFonts w:eastAsiaTheme="minorHAnsi"/>
                <w:b/>
                <w:bCs/>
                <w:color w:val="000000" w:themeColor="text1"/>
                <w:lang w:eastAsia="en-US"/>
              </w:rPr>
              <w:t xml:space="preserve"> w odległości nie większej niż </w:t>
            </w:r>
            <w:r w:rsidR="00C47C84" w:rsidRPr="00DC7819">
              <w:rPr>
                <w:rFonts w:eastAsiaTheme="minorHAnsi"/>
                <w:b/>
                <w:bCs/>
                <w:color w:val="000000" w:themeColor="text1"/>
                <w:lang w:eastAsia="en-US"/>
              </w:rPr>
              <w:br/>
              <w:t>2 km</w:t>
            </w:r>
            <w:r w:rsidR="00872DA3" w:rsidRPr="00DC7819">
              <w:rPr>
                <w:rFonts w:eastAsiaTheme="minorHAnsi"/>
                <w:b/>
                <w:bCs/>
                <w:color w:val="000000" w:themeColor="text1"/>
                <w:lang w:eastAsia="en-US"/>
              </w:rPr>
              <w:t>*</w:t>
            </w:r>
          </w:p>
        </w:tc>
        <w:tc>
          <w:tcPr>
            <w:tcW w:w="1132" w:type="dxa"/>
          </w:tcPr>
          <w:p w14:paraId="2F835057" w14:textId="77777777" w:rsidR="00C675AC" w:rsidRDefault="00C675AC" w:rsidP="00E54FAF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</w:p>
          <w:p w14:paraId="5A4B4346" w14:textId="4820DB21" w:rsidR="00D868D6" w:rsidRDefault="00C675AC" w:rsidP="00E54FAF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TAK</w:t>
            </w:r>
          </w:p>
        </w:tc>
        <w:tc>
          <w:tcPr>
            <w:tcW w:w="1558" w:type="dxa"/>
          </w:tcPr>
          <w:p w14:paraId="1460B038" w14:textId="77777777" w:rsidR="00D868D6" w:rsidRDefault="00D868D6" w:rsidP="004D6D98">
            <w:pPr>
              <w:suppressAutoHyphens w:val="0"/>
              <w:spacing w:line="276" w:lineRule="auto"/>
              <w:rPr>
                <w:rFonts w:eastAsiaTheme="minorHAnsi"/>
                <w:lang w:eastAsia="en-US"/>
              </w:rPr>
            </w:pPr>
          </w:p>
        </w:tc>
        <w:tc>
          <w:tcPr>
            <w:tcW w:w="1558" w:type="dxa"/>
          </w:tcPr>
          <w:p w14:paraId="12861AEF" w14:textId="77777777" w:rsidR="00C675AC" w:rsidRDefault="00C675AC" w:rsidP="00331ADA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</w:p>
          <w:p w14:paraId="5C551B60" w14:textId="7D17BBA1" w:rsidR="00D868D6" w:rsidRDefault="00C675AC" w:rsidP="00331ADA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NIE</w:t>
            </w:r>
          </w:p>
        </w:tc>
        <w:tc>
          <w:tcPr>
            <w:tcW w:w="1558" w:type="dxa"/>
          </w:tcPr>
          <w:p w14:paraId="48081335" w14:textId="77777777" w:rsidR="00D868D6" w:rsidRDefault="00D868D6" w:rsidP="004D6D98">
            <w:pPr>
              <w:suppressAutoHyphens w:val="0"/>
              <w:spacing w:line="276" w:lineRule="auto"/>
              <w:rPr>
                <w:rFonts w:eastAsiaTheme="minorHAnsi"/>
                <w:lang w:eastAsia="en-US"/>
              </w:rPr>
            </w:pPr>
          </w:p>
        </w:tc>
      </w:tr>
      <w:tr w:rsidR="00A370D3" w14:paraId="476D05F4" w14:textId="77777777" w:rsidTr="00936AE1">
        <w:tc>
          <w:tcPr>
            <w:tcW w:w="3256" w:type="dxa"/>
          </w:tcPr>
          <w:p w14:paraId="2BB76605" w14:textId="40AD3014" w:rsidR="00A370D3" w:rsidRDefault="00A370D3" w:rsidP="0057611D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  <w:r w:rsidRPr="0057611D">
              <w:rPr>
                <w:rFonts w:eastAsiaTheme="minorHAnsi"/>
                <w:b/>
                <w:bCs/>
                <w:lang w:eastAsia="en-US"/>
              </w:rPr>
              <w:t xml:space="preserve">Obiekt usytuowany w lesie lub z dużą ilością zakrzewień </w:t>
            </w:r>
            <w:r w:rsidR="00936AE1">
              <w:rPr>
                <w:rFonts w:eastAsiaTheme="minorHAnsi"/>
                <w:b/>
                <w:bCs/>
                <w:lang w:eastAsia="en-US"/>
              </w:rPr>
              <w:br/>
            </w:r>
            <w:r w:rsidRPr="0057611D">
              <w:rPr>
                <w:rFonts w:eastAsiaTheme="minorHAnsi"/>
                <w:b/>
                <w:bCs/>
                <w:lang w:eastAsia="en-US"/>
              </w:rPr>
              <w:t>i zadrzewień</w:t>
            </w:r>
            <w:r w:rsidR="00936AE1">
              <w:rPr>
                <w:rFonts w:eastAsiaTheme="minorHAnsi"/>
                <w:b/>
                <w:bCs/>
                <w:lang w:eastAsia="en-US"/>
              </w:rPr>
              <w:t>*</w:t>
            </w:r>
          </w:p>
        </w:tc>
        <w:tc>
          <w:tcPr>
            <w:tcW w:w="1132" w:type="dxa"/>
          </w:tcPr>
          <w:p w14:paraId="78D4906C" w14:textId="77777777" w:rsidR="00A370D3" w:rsidRDefault="00A370D3" w:rsidP="0057611D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</w:p>
          <w:p w14:paraId="0AECB9BD" w14:textId="03158652" w:rsidR="00A370D3" w:rsidRDefault="00A370D3" w:rsidP="00936AE1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TAK</w:t>
            </w:r>
          </w:p>
        </w:tc>
        <w:tc>
          <w:tcPr>
            <w:tcW w:w="1558" w:type="dxa"/>
          </w:tcPr>
          <w:p w14:paraId="6E93565C" w14:textId="77777777" w:rsidR="00A370D3" w:rsidRDefault="00A370D3" w:rsidP="0057611D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</w:p>
        </w:tc>
        <w:tc>
          <w:tcPr>
            <w:tcW w:w="1558" w:type="dxa"/>
          </w:tcPr>
          <w:p w14:paraId="30B3FE63" w14:textId="77777777" w:rsidR="00A370D3" w:rsidRDefault="00A370D3" w:rsidP="0057611D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</w:p>
          <w:p w14:paraId="2564F532" w14:textId="184A5BD1" w:rsidR="00A370D3" w:rsidRDefault="00A370D3" w:rsidP="0057611D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NIE</w:t>
            </w:r>
          </w:p>
        </w:tc>
        <w:tc>
          <w:tcPr>
            <w:tcW w:w="1558" w:type="dxa"/>
          </w:tcPr>
          <w:p w14:paraId="35D1A9D4" w14:textId="1B88EA5B" w:rsidR="00A370D3" w:rsidRDefault="00A370D3" w:rsidP="0057611D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</w:p>
        </w:tc>
      </w:tr>
      <w:tr w:rsidR="000F137D" w14:paraId="502DF0B9" w14:textId="77777777" w:rsidTr="00936AE1">
        <w:tc>
          <w:tcPr>
            <w:tcW w:w="3256" w:type="dxa"/>
          </w:tcPr>
          <w:p w14:paraId="222B5E70" w14:textId="6356A597" w:rsidR="000F137D" w:rsidRPr="0057611D" w:rsidRDefault="000F137D" w:rsidP="0057611D">
            <w:pPr>
              <w:suppressAutoHyphens w:val="0"/>
              <w:spacing w:line="276" w:lineRule="auto"/>
              <w:jc w:val="center"/>
              <w:rPr>
                <w:rFonts w:eastAsiaTheme="minorHAnsi"/>
                <w:b/>
                <w:bCs/>
                <w:lang w:eastAsia="en-US"/>
              </w:rPr>
            </w:pPr>
            <w:r>
              <w:rPr>
                <w:rFonts w:eastAsiaTheme="minorHAnsi"/>
                <w:b/>
                <w:bCs/>
                <w:lang w:eastAsia="en-US"/>
              </w:rPr>
              <w:t xml:space="preserve">Obiekt oddalony maksymalnie 15 km </w:t>
            </w:r>
            <w:r w:rsidR="00936AE1">
              <w:rPr>
                <w:rFonts w:eastAsiaTheme="minorHAnsi"/>
                <w:b/>
                <w:bCs/>
                <w:lang w:eastAsia="en-US"/>
              </w:rPr>
              <w:br/>
            </w:r>
            <w:r>
              <w:rPr>
                <w:rFonts w:eastAsiaTheme="minorHAnsi"/>
                <w:b/>
                <w:bCs/>
                <w:lang w:eastAsia="en-US"/>
              </w:rPr>
              <w:t>od Parku Narodowego</w:t>
            </w:r>
            <w:r w:rsidR="00936AE1">
              <w:rPr>
                <w:rFonts w:eastAsiaTheme="minorHAnsi"/>
                <w:b/>
                <w:bCs/>
                <w:lang w:eastAsia="en-US"/>
              </w:rPr>
              <w:t>*</w:t>
            </w:r>
          </w:p>
        </w:tc>
        <w:tc>
          <w:tcPr>
            <w:tcW w:w="1132" w:type="dxa"/>
          </w:tcPr>
          <w:p w14:paraId="64BC2C8E" w14:textId="77777777" w:rsidR="00936AE1" w:rsidRDefault="00936AE1" w:rsidP="00936AE1">
            <w:pPr>
              <w:suppressAutoHyphens w:val="0"/>
              <w:spacing w:line="276" w:lineRule="auto"/>
              <w:rPr>
                <w:rFonts w:eastAsiaTheme="minorHAnsi"/>
                <w:lang w:eastAsia="en-US"/>
              </w:rPr>
            </w:pPr>
          </w:p>
          <w:p w14:paraId="7431838B" w14:textId="14C9BDFF" w:rsidR="000F137D" w:rsidRDefault="000F137D" w:rsidP="00936AE1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TAK</w:t>
            </w:r>
          </w:p>
        </w:tc>
        <w:tc>
          <w:tcPr>
            <w:tcW w:w="1558" w:type="dxa"/>
          </w:tcPr>
          <w:p w14:paraId="0AE3B55F" w14:textId="77777777" w:rsidR="000F137D" w:rsidRDefault="000F137D" w:rsidP="000F137D">
            <w:pPr>
              <w:suppressAutoHyphens w:val="0"/>
              <w:spacing w:line="276" w:lineRule="auto"/>
              <w:rPr>
                <w:rFonts w:eastAsiaTheme="minorHAnsi"/>
                <w:lang w:eastAsia="en-US"/>
              </w:rPr>
            </w:pPr>
          </w:p>
        </w:tc>
        <w:tc>
          <w:tcPr>
            <w:tcW w:w="1558" w:type="dxa"/>
          </w:tcPr>
          <w:p w14:paraId="1717BF76" w14:textId="77777777" w:rsidR="000F137D" w:rsidRDefault="000F137D" w:rsidP="000F137D">
            <w:pPr>
              <w:suppressAutoHyphens w:val="0"/>
              <w:spacing w:line="276" w:lineRule="auto"/>
              <w:rPr>
                <w:rFonts w:eastAsiaTheme="minorHAnsi"/>
                <w:lang w:eastAsia="en-US"/>
              </w:rPr>
            </w:pPr>
          </w:p>
          <w:p w14:paraId="5CB1C6CA" w14:textId="77B1161F" w:rsidR="000F137D" w:rsidRDefault="000F137D" w:rsidP="000F137D">
            <w:pPr>
              <w:suppressAutoHyphens w:val="0"/>
              <w:spacing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NIE</w:t>
            </w:r>
          </w:p>
        </w:tc>
        <w:tc>
          <w:tcPr>
            <w:tcW w:w="1558" w:type="dxa"/>
          </w:tcPr>
          <w:p w14:paraId="74D2A5C2" w14:textId="2C53189B" w:rsidR="000F137D" w:rsidRDefault="000F137D" w:rsidP="000F137D">
            <w:pPr>
              <w:suppressAutoHyphens w:val="0"/>
              <w:spacing w:line="276" w:lineRule="auto"/>
              <w:rPr>
                <w:rFonts w:eastAsiaTheme="minorHAnsi"/>
                <w:lang w:eastAsia="en-US"/>
              </w:rPr>
            </w:pPr>
          </w:p>
        </w:tc>
      </w:tr>
    </w:tbl>
    <w:p w14:paraId="204B16CF" w14:textId="77777777" w:rsidR="004D6D98" w:rsidRPr="004D6D98" w:rsidRDefault="004D6D98" w:rsidP="004D6D98">
      <w:pPr>
        <w:suppressAutoHyphens w:val="0"/>
        <w:spacing w:line="276" w:lineRule="auto"/>
        <w:rPr>
          <w:rFonts w:eastAsiaTheme="minorHAnsi"/>
          <w:lang w:eastAsia="en-US"/>
        </w:rPr>
      </w:pPr>
    </w:p>
    <w:p w14:paraId="728399C5" w14:textId="0560AA61" w:rsidR="00296A83" w:rsidRDefault="0057611D" w:rsidP="00296A83">
      <w:pPr>
        <w:suppressAutoHyphens w:val="0"/>
        <w:spacing w:after="200" w:line="276" w:lineRule="auto"/>
        <w:rPr>
          <w:lang w:eastAsia="pl-PL"/>
        </w:rPr>
      </w:pPr>
      <w:r>
        <w:rPr>
          <w:lang w:eastAsia="pl-PL"/>
        </w:rPr>
        <w:t>*Należ</w:t>
      </w:r>
      <w:r w:rsidR="000F137D">
        <w:rPr>
          <w:lang w:eastAsia="pl-PL"/>
        </w:rPr>
        <w:t xml:space="preserve">y </w:t>
      </w:r>
      <w:r w:rsidR="0071749B">
        <w:rPr>
          <w:lang w:eastAsia="pl-PL"/>
        </w:rPr>
        <w:t>zaznaczyć odpowiednie pole znakiem X</w:t>
      </w:r>
    </w:p>
    <w:p w14:paraId="62D72BFD" w14:textId="160907B8" w:rsidR="005D0440" w:rsidRDefault="005D0440" w:rsidP="00296A83">
      <w:pPr>
        <w:suppressAutoHyphens w:val="0"/>
        <w:spacing w:after="200" w:line="276" w:lineRule="auto"/>
        <w:rPr>
          <w:b/>
          <w:bCs/>
          <w:lang w:eastAsia="pl-PL"/>
        </w:rPr>
      </w:pPr>
    </w:p>
    <w:p w14:paraId="6AF38CE8" w14:textId="77777777" w:rsidR="009F243B" w:rsidRDefault="009F243B" w:rsidP="00D359CF">
      <w:pPr>
        <w:suppressAutoHyphens w:val="0"/>
        <w:spacing w:after="200" w:line="276" w:lineRule="auto"/>
        <w:jc w:val="center"/>
        <w:rPr>
          <w:u w:val="single"/>
          <w:lang w:eastAsia="pl-PL"/>
        </w:rPr>
      </w:pPr>
    </w:p>
    <w:p w14:paraId="4A6F1186" w14:textId="77777777" w:rsidR="009F243B" w:rsidRDefault="009F243B" w:rsidP="00D359CF">
      <w:pPr>
        <w:suppressAutoHyphens w:val="0"/>
        <w:spacing w:after="200" w:line="276" w:lineRule="auto"/>
        <w:jc w:val="center"/>
        <w:rPr>
          <w:u w:val="single"/>
          <w:lang w:eastAsia="pl-PL"/>
        </w:rPr>
      </w:pPr>
    </w:p>
    <w:p w14:paraId="7C4E8AE7" w14:textId="77777777" w:rsidR="009F243B" w:rsidRDefault="009F243B" w:rsidP="00D359CF">
      <w:pPr>
        <w:suppressAutoHyphens w:val="0"/>
        <w:spacing w:after="200" w:line="276" w:lineRule="auto"/>
        <w:jc w:val="center"/>
        <w:rPr>
          <w:u w:val="single"/>
          <w:lang w:eastAsia="pl-PL"/>
        </w:rPr>
      </w:pPr>
    </w:p>
    <w:p w14:paraId="187815C6" w14:textId="77777777" w:rsidR="009F243B" w:rsidRDefault="009F243B" w:rsidP="00D359CF">
      <w:pPr>
        <w:suppressAutoHyphens w:val="0"/>
        <w:spacing w:after="200" w:line="276" w:lineRule="auto"/>
        <w:jc w:val="center"/>
        <w:rPr>
          <w:u w:val="single"/>
          <w:lang w:eastAsia="pl-PL"/>
        </w:rPr>
      </w:pPr>
    </w:p>
    <w:p w14:paraId="7807463D" w14:textId="6C33C0CB" w:rsidR="00A52771" w:rsidRPr="00DC7819" w:rsidRDefault="00D359CF" w:rsidP="00D359CF">
      <w:pPr>
        <w:suppressAutoHyphens w:val="0"/>
        <w:spacing w:after="200" w:line="276" w:lineRule="auto"/>
        <w:jc w:val="center"/>
        <w:rPr>
          <w:color w:val="000000" w:themeColor="text1"/>
          <w:u w:val="single"/>
          <w:lang w:eastAsia="pl-PL"/>
        </w:rPr>
      </w:pPr>
      <w:r w:rsidRPr="00DC7819">
        <w:rPr>
          <w:color w:val="000000" w:themeColor="text1"/>
          <w:u w:val="single"/>
          <w:lang w:eastAsia="pl-PL"/>
        </w:rPr>
        <w:lastRenderedPageBreak/>
        <w:t>Opis ośrodka</w:t>
      </w:r>
    </w:p>
    <w:p w14:paraId="4A45CB56" w14:textId="4904B384" w:rsidR="00D359CF" w:rsidRPr="00DC7819" w:rsidRDefault="00657C59" w:rsidP="00BB3C79">
      <w:pPr>
        <w:suppressAutoHyphens w:val="0"/>
        <w:spacing w:line="360" w:lineRule="auto"/>
        <w:jc w:val="both"/>
        <w:rPr>
          <w:color w:val="000000" w:themeColor="text1"/>
          <w:lang w:eastAsia="pl-PL"/>
        </w:rPr>
      </w:pPr>
      <w:r w:rsidRPr="00DC7819">
        <w:rPr>
          <w:color w:val="000000" w:themeColor="text1"/>
          <w:lang w:eastAsia="pl-PL"/>
        </w:rPr>
        <w:t xml:space="preserve">Proszę krótko opisać </w:t>
      </w:r>
      <w:r w:rsidR="00A67AFD" w:rsidRPr="00DC7819">
        <w:rPr>
          <w:color w:val="000000" w:themeColor="text1"/>
          <w:lang w:eastAsia="pl-PL"/>
        </w:rPr>
        <w:t xml:space="preserve">ośrodek, jako miejsce zakwaterowania 230 uczestników obozu szkoleniowego. </w:t>
      </w:r>
      <w:r w:rsidR="004B1DE8" w:rsidRPr="00DC7819">
        <w:rPr>
          <w:color w:val="000000" w:themeColor="text1"/>
          <w:lang w:eastAsia="pl-PL"/>
        </w:rPr>
        <w:t xml:space="preserve">Opis </w:t>
      </w:r>
      <w:r w:rsidR="00F839FF" w:rsidRPr="00DC7819">
        <w:rPr>
          <w:color w:val="000000" w:themeColor="text1"/>
          <w:lang w:eastAsia="pl-PL"/>
        </w:rPr>
        <w:t>powinien zawierać przede wszystkim odpowiedzi na następujące pytania:</w:t>
      </w:r>
    </w:p>
    <w:p w14:paraId="5467ABF0" w14:textId="05962506" w:rsidR="00F839FF" w:rsidRPr="00DC7819" w:rsidRDefault="00AD1E51" w:rsidP="00BB3C79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DC7819"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  <w:t xml:space="preserve">W jakim miejscu położony jest ośrodek? </w:t>
      </w:r>
    </w:p>
    <w:p w14:paraId="6C170DCD" w14:textId="5C5E0907" w:rsidR="00AD1E51" w:rsidRPr="00DC7819" w:rsidRDefault="005C7478" w:rsidP="00BB3C79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DC7819"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  <w:t>Czy w ośrodku serwowane są posiłki?</w:t>
      </w:r>
    </w:p>
    <w:p w14:paraId="1E8D2F0E" w14:textId="6CE356ED" w:rsidR="005C7478" w:rsidRPr="00DC7819" w:rsidRDefault="005C7478" w:rsidP="00BB3C79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DC7819"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  <w:t xml:space="preserve">Czy </w:t>
      </w:r>
      <w:r w:rsidR="009250CF" w:rsidRPr="00DC7819"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  <w:t>wszystkie pokoje/domki posiadają łazienki?</w:t>
      </w:r>
    </w:p>
    <w:p w14:paraId="688AB9E8" w14:textId="15AB761C" w:rsidR="009250CF" w:rsidRPr="00DC7819" w:rsidRDefault="00BB35D7" w:rsidP="00BB3C79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DC7819">
        <w:rPr>
          <w:rFonts w:ascii="Times New Roman" w:hAnsi="Times New Roman" w:cs="Times New Roman"/>
          <w:color w:val="000000" w:themeColor="text1"/>
          <w:sz w:val="24"/>
          <w:szCs w:val="24"/>
          <w:lang w:eastAsia="pl-PL"/>
        </w:rPr>
        <w:t>Czy wszystkie pokoje/domki posiadają dostęp do TV oraz Internetu?</w:t>
      </w:r>
    </w:p>
    <w:p w14:paraId="48C940E4" w14:textId="1A1EF580" w:rsidR="009F243B" w:rsidRPr="00DC7819" w:rsidRDefault="009F243B" w:rsidP="00BB3C79">
      <w:pPr>
        <w:suppressAutoHyphens w:val="0"/>
        <w:spacing w:after="200" w:line="360" w:lineRule="auto"/>
        <w:jc w:val="both"/>
        <w:rPr>
          <w:color w:val="000000" w:themeColor="text1"/>
          <w:lang w:eastAsia="pl-PL"/>
        </w:rPr>
      </w:pPr>
      <w:r w:rsidRPr="00DC7819">
        <w:rPr>
          <w:color w:val="000000" w:themeColor="text1"/>
          <w:lang w:eastAsia="pl-PL"/>
        </w:rPr>
        <w:t xml:space="preserve">Opis </w:t>
      </w:r>
      <w:r w:rsidR="00BB35D7" w:rsidRPr="00DC7819">
        <w:rPr>
          <w:color w:val="000000" w:themeColor="text1"/>
          <w:lang w:eastAsia="pl-PL"/>
        </w:rPr>
        <w:t xml:space="preserve">ośrodka </w:t>
      </w:r>
      <w:r w:rsidRPr="00DC7819">
        <w:rPr>
          <w:color w:val="000000" w:themeColor="text1"/>
          <w:lang w:eastAsia="pl-PL"/>
        </w:rPr>
        <w:t xml:space="preserve">nie może być dłuższy niż 1 strona (czcionka Times New Roman, 12 pkt, interlinia 1,5). </w:t>
      </w:r>
    </w:p>
    <w:p w14:paraId="40424120" w14:textId="77777777" w:rsidR="009F243B" w:rsidRPr="00657C59" w:rsidRDefault="009F243B" w:rsidP="00A67AFD">
      <w:pPr>
        <w:suppressAutoHyphens w:val="0"/>
        <w:spacing w:after="200" w:line="276" w:lineRule="auto"/>
        <w:jc w:val="both"/>
        <w:rPr>
          <w:lang w:eastAsia="pl-PL"/>
        </w:rPr>
      </w:pPr>
    </w:p>
    <w:p w14:paraId="1903BDF6" w14:textId="51E8014E" w:rsidR="00D868D6" w:rsidRDefault="00D868D6" w:rsidP="00296A83">
      <w:pPr>
        <w:suppressAutoHyphens w:val="0"/>
        <w:spacing w:after="200" w:line="276" w:lineRule="auto"/>
        <w:rPr>
          <w:lang w:eastAsia="pl-PL"/>
        </w:rPr>
      </w:pPr>
    </w:p>
    <w:p w14:paraId="4C86E5E7" w14:textId="6E2E9D37" w:rsidR="009F243B" w:rsidRDefault="009F243B" w:rsidP="00296A83">
      <w:pPr>
        <w:suppressAutoHyphens w:val="0"/>
        <w:spacing w:after="200" w:line="276" w:lineRule="auto"/>
        <w:rPr>
          <w:lang w:eastAsia="pl-PL"/>
        </w:rPr>
      </w:pPr>
    </w:p>
    <w:p w14:paraId="0D524011" w14:textId="27709409" w:rsidR="009F243B" w:rsidRDefault="009F243B" w:rsidP="00296A83">
      <w:pPr>
        <w:suppressAutoHyphens w:val="0"/>
        <w:spacing w:after="200" w:line="276" w:lineRule="auto"/>
        <w:rPr>
          <w:lang w:eastAsia="pl-PL"/>
        </w:rPr>
      </w:pPr>
    </w:p>
    <w:p w14:paraId="24EBD82A" w14:textId="06D09442" w:rsidR="009F243B" w:rsidRDefault="009F243B" w:rsidP="00296A83">
      <w:pPr>
        <w:suppressAutoHyphens w:val="0"/>
        <w:spacing w:after="200" w:line="276" w:lineRule="auto"/>
        <w:rPr>
          <w:lang w:eastAsia="pl-PL"/>
        </w:rPr>
      </w:pPr>
    </w:p>
    <w:p w14:paraId="0AD46905" w14:textId="11CD8B68" w:rsidR="009F243B" w:rsidRDefault="009F243B" w:rsidP="00296A83">
      <w:pPr>
        <w:suppressAutoHyphens w:val="0"/>
        <w:spacing w:after="200" w:line="276" w:lineRule="auto"/>
        <w:rPr>
          <w:lang w:eastAsia="pl-PL"/>
        </w:rPr>
      </w:pPr>
    </w:p>
    <w:p w14:paraId="1569DD2A" w14:textId="19565992" w:rsidR="009F243B" w:rsidRDefault="009F243B" w:rsidP="00296A83">
      <w:pPr>
        <w:suppressAutoHyphens w:val="0"/>
        <w:spacing w:after="200" w:line="276" w:lineRule="auto"/>
        <w:rPr>
          <w:lang w:eastAsia="pl-PL"/>
        </w:rPr>
      </w:pPr>
    </w:p>
    <w:p w14:paraId="20B6EA31" w14:textId="24431D77" w:rsidR="009F243B" w:rsidRDefault="009F243B" w:rsidP="00296A83">
      <w:pPr>
        <w:suppressAutoHyphens w:val="0"/>
        <w:spacing w:after="200" w:line="276" w:lineRule="auto"/>
        <w:rPr>
          <w:lang w:eastAsia="pl-PL"/>
        </w:rPr>
      </w:pPr>
    </w:p>
    <w:p w14:paraId="3DCE1288" w14:textId="25A9BD01" w:rsidR="009F243B" w:rsidRDefault="009F243B" w:rsidP="00296A83">
      <w:pPr>
        <w:suppressAutoHyphens w:val="0"/>
        <w:spacing w:after="200" w:line="276" w:lineRule="auto"/>
        <w:rPr>
          <w:lang w:eastAsia="pl-PL"/>
        </w:rPr>
      </w:pPr>
    </w:p>
    <w:p w14:paraId="7BC4A1C8" w14:textId="417F6E5E" w:rsidR="009F243B" w:rsidRDefault="009F243B" w:rsidP="00296A83">
      <w:pPr>
        <w:suppressAutoHyphens w:val="0"/>
        <w:spacing w:after="200" w:line="276" w:lineRule="auto"/>
        <w:rPr>
          <w:lang w:eastAsia="pl-PL"/>
        </w:rPr>
      </w:pPr>
    </w:p>
    <w:p w14:paraId="50B9D79A" w14:textId="0491056B" w:rsidR="009F243B" w:rsidRDefault="009F243B" w:rsidP="00296A83">
      <w:pPr>
        <w:suppressAutoHyphens w:val="0"/>
        <w:spacing w:after="200" w:line="276" w:lineRule="auto"/>
        <w:rPr>
          <w:lang w:eastAsia="pl-PL"/>
        </w:rPr>
      </w:pPr>
    </w:p>
    <w:p w14:paraId="4A897E83" w14:textId="17C73A9D" w:rsidR="009F243B" w:rsidRDefault="009F243B" w:rsidP="00296A83">
      <w:pPr>
        <w:suppressAutoHyphens w:val="0"/>
        <w:spacing w:after="200" w:line="276" w:lineRule="auto"/>
        <w:rPr>
          <w:lang w:eastAsia="pl-PL"/>
        </w:rPr>
      </w:pPr>
    </w:p>
    <w:p w14:paraId="70E7056D" w14:textId="69C80B00" w:rsidR="009F243B" w:rsidRDefault="009F243B" w:rsidP="00296A83">
      <w:pPr>
        <w:suppressAutoHyphens w:val="0"/>
        <w:spacing w:after="200" w:line="276" w:lineRule="auto"/>
        <w:rPr>
          <w:lang w:eastAsia="pl-PL"/>
        </w:rPr>
      </w:pPr>
    </w:p>
    <w:p w14:paraId="14C4EA61" w14:textId="77777777" w:rsidR="009F243B" w:rsidRDefault="009F243B" w:rsidP="00296A83">
      <w:pPr>
        <w:suppressAutoHyphens w:val="0"/>
        <w:spacing w:after="200" w:line="276" w:lineRule="auto"/>
        <w:rPr>
          <w:lang w:eastAsia="pl-PL"/>
        </w:rPr>
      </w:pPr>
    </w:p>
    <w:p w14:paraId="2683328C" w14:textId="22B2ED49" w:rsidR="00296A83" w:rsidRPr="00DA466B" w:rsidRDefault="00296A83" w:rsidP="00296A83">
      <w:pPr>
        <w:suppressAutoHyphens w:val="0"/>
        <w:spacing w:after="200" w:line="276" w:lineRule="auto"/>
        <w:jc w:val="both"/>
        <w:rPr>
          <w:lang w:eastAsia="pl-PL"/>
        </w:rPr>
      </w:pPr>
      <w:r w:rsidRPr="00DA466B">
        <w:rPr>
          <w:lang w:eastAsia="pl-PL"/>
        </w:rPr>
        <w:t xml:space="preserve">     </w:t>
      </w:r>
      <w:r>
        <w:rPr>
          <w:lang w:eastAsia="pl-PL"/>
        </w:rPr>
        <w:t xml:space="preserve">                                                                                          </w:t>
      </w:r>
      <w:r w:rsidRPr="00DA466B">
        <w:rPr>
          <w:lang w:eastAsia="pl-PL"/>
        </w:rPr>
        <w:t>……………………………………</w:t>
      </w:r>
    </w:p>
    <w:p w14:paraId="097489F6" w14:textId="5B8641E5" w:rsidR="00296A83" w:rsidRPr="00C47C84" w:rsidRDefault="00296A83" w:rsidP="00C47C84">
      <w:pPr>
        <w:suppressAutoHyphens w:val="0"/>
        <w:spacing w:after="200" w:line="276" w:lineRule="auto"/>
        <w:jc w:val="both"/>
        <w:rPr>
          <w:lang w:eastAsia="pl-PL"/>
        </w:rPr>
      </w:pPr>
      <w:r w:rsidRPr="00DA466B">
        <w:rPr>
          <w:lang w:eastAsia="pl-PL"/>
        </w:rPr>
        <w:t xml:space="preserve">                                                                                                </w:t>
      </w:r>
      <w:r>
        <w:rPr>
          <w:lang w:eastAsia="pl-PL"/>
        </w:rPr>
        <w:t xml:space="preserve">          </w:t>
      </w:r>
      <w:r w:rsidRPr="00DA466B">
        <w:rPr>
          <w:lang w:eastAsia="pl-PL"/>
        </w:rPr>
        <w:t>(Podpis wykonawcy)</w:t>
      </w:r>
    </w:p>
    <w:sectPr w:rsidR="00296A83" w:rsidRPr="00C47C84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B27C3" w14:textId="77777777" w:rsidR="001C746F" w:rsidRDefault="001C746F" w:rsidP="0028196D">
      <w:r>
        <w:separator/>
      </w:r>
    </w:p>
  </w:endnote>
  <w:endnote w:type="continuationSeparator" w:id="0">
    <w:p w14:paraId="3FBC28BA" w14:textId="77777777" w:rsidR="001C746F" w:rsidRDefault="001C746F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DC7819">
    <w:pPr>
      <w:pStyle w:val="Stopka"/>
      <w:jc w:val="right"/>
    </w:pPr>
  </w:p>
  <w:p w14:paraId="60A20542" w14:textId="2749581F" w:rsidR="00014EB9" w:rsidRDefault="00DC7819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BB5D" w14:textId="77777777" w:rsidR="001C746F" w:rsidRDefault="001C746F" w:rsidP="0028196D">
      <w:r>
        <w:separator/>
      </w:r>
    </w:p>
  </w:footnote>
  <w:footnote w:type="continuationSeparator" w:id="0">
    <w:p w14:paraId="7B02C1CC" w14:textId="77777777" w:rsidR="001C746F" w:rsidRDefault="001C746F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43FA49B6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Calibri"/>
        <w:i w:val="0"/>
      </w:rPr>
    </w:lvl>
  </w:abstractNum>
  <w:abstractNum w:abstractNumId="1" w15:restartNumberingAfterBreak="0">
    <w:nsid w:val="09B04FDD"/>
    <w:multiLevelType w:val="multilevel"/>
    <w:tmpl w:val="1616960E"/>
    <w:styleLink w:val="WWNum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1563298A"/>
    <w:multiLevelType w:val="multilevel"/>
    <w:tmpl w:val="54C461D8"/>
    <w:styleLink w:val="WWNum23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1E2E7BF6"/>
    <w:multiLevelType w:val="hybridMultilevel"/>
    <w:tmpl w:val="982410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669CB"/>
    <w:multiLevelType w:val="multilevel"/>
    <w:tmpl w:val="9D30E796"/>
    <w:styleLink w:val="WWNum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" w15:restartNumberingAfterBreak="0">
    <w:nsid w:val="2B004A67"/>
    <w:multiLevelType w:val="multilevel"/>
    <w:tmpl w:val="4A32D388"/>
    <w:styleLink w:val="WWNum5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" w15:restartNumberingAfterBreak="0">
    <w:nsid w:val="437C2F2F"/>
    <w:multiLevelType w:val="multilevel"/>
    <w:tmpl w:val="CB5E83A0"/>
    <w:styleLink w:val="WWNum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561F388B"/>
    <w:multiLevelType w:val="multilevel"/>
    <w:tmpl w:val="F37EE0AE"/>
    <w:styleLink w:val="WWNum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" w15:restartNumberingAfterBreak="0">
    <w:nsid w:val="59636A5B"/>
    <w:multiLevelType w:val="hybridMultilevel"/>
    <w:tmpl w:val="0612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DC6061"/>
    <w:multiLevelType w:val="multilevel"/>
    <w:tmpl w:val="4DF413AC"/>
    <w:styleLink w:val="WWNum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609D398C"/>
    <w:multiLevelType w:val="multilevel"/>
    <w:tmpl w:val="D19620EA"/>
    <w:styleLink w:val="WW8Num21"/>
    <w:lvl w:ilvl="0"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1" w15:restartNumberingAfterBreak="0">
    <w:nsid w:val="6B02057D"/>
    <w:multiLevelType w:val="multilevel"/>
    <w:tmpl w:val="6256DD58"/>
    <w:styleLink w:val="WWNum19"/>
    <w:lvl w:ilvl="0">
      <w:start w:val="1"/>
      <w:numFmt w:val="lowerLetter"/>
      <w:lvlText w:val="%1)"/>
      <w:lvlJc w:val="left"/>
      <w:pPr>
        <w:ind w:left="1353" w:hanging="360"/>
      </w:pPr>
    </w:lvl>
    <w:lvl w:ilvl="1">
      <w:numFmt w:val="bullet"/>
      <w:lvlText w:val="o"/>
      <w:lvlJc w:val="left"/>
      <w:pPr>
        <w:ind w:left="2073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793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513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233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953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673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393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113" w:hanging="360"/>
      </w:pPr>
      <w:rPr>
        <w:rFonts w:ascii="Wingdings" w:hAnsi="Wingdings"/>
      </w:rPr>
    </w:lvl>
  </w:abstractNum>
  <w:abstractNum w:abstractNumId="12" w15:restartNumberingAfterBreak="0">
    <w:nsid w:val="6BB8405F"/>
    <w:multiLevelType w:val="multilevel"/>
    <w:tmpl w:val="6A4694C6"/>
    <w:styleLink w:val="WWNum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3" w15:restartNumberingAfterBreak="0">
    <w:nsid w:val="7C0A4D9F"/>
    <w:multiLevelType w:val="multilevel"/>
    <w:tmpl w:val="0BDC5634"/>
    <w:styleLink w:val="WWNum2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num w:numId="1" w16cid:durableId="1720739366">
    <w:abstractNumId w:val="13"/>
  </w:num>
  <w:num w:numId="2" w16cid:durableId="53165525">
    <w:abstractNumId w:val="1"/>
  </w:num>
  <w:num w:numId="3" w16cid:durableId="1303580117">
    <w:abstractNumId w:val="5"/>
  </w:num>
  <w:num w:numId="4" w16cid:durableId="1447965678">
    <w:abstractNumId w:val="4"/>
  </w:num>
  <w:num w:numId="5" w16cid:durableId="1618439683">
    <w:abstractNumId w:val="7"/>
  </w:num>
  <w:num w:numId="6" w16cid:durableId="642932464">
    <w:abstractNumId w:val="11"/>
  </w:num>
  <w:num w:numId="7" w16cid:durableId="1486817011">
    <w:abstractNumId w:val="9"/>
  </w:num>
  <w:num w:numId="8" w16cid:durableId="1206522081">
    <w:abstractNumId w:val="6"/>
  </w:num>
  <w:num w:numId="9" w16cid:durableId="1118331567">
    <w:abstractNumId w:val="12"/>
  </w:num>
  <w:num w:numId="10" w16cid:durableId="738943284">
    <w:abstractNumId w:val="10"/>
  </w:num>
  <w:num w:numId="11" w16cid:durableId="1315068931">
    <w:abstractNumId w:val="2"/>
  </w:num>
  <w:num w:numId="12" w16cid:durableId="23017649">
    <w:abstractNumId w:val="3"/>
  </w:num>
  <w:num w:numId="13" w16cid:durableId="333190517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092C"/>
    <w:rsid w:val="00002291"/>
    <w:rsid w:val="00005CE4"/>
    <w:rsid w:val="00037F09"/>
    <w:rsid w:val="00052397"/>
    <w:rsid w:val="00062192"/>
    <w:rsid w:val="00076B82"/>
    <w:rsid w:val="000A31D9"/>
    <w:rsid w:val="000B1EB8"/>
    <w:rsid w:val="000B52DC"/>
    <w:rsid w:val="000B733D"/>
    <w:rsid w:val="000C659F"/>
    <w:rsid w:val="000D7C5B"/>
    <w:rsid w:val="000F137D"/>
    <w:rsid w:val="00125B58"/>
    <w:rsid w:val="00127E5B"/>
    <w:rsid w:val="00164328"/>
    <w:rsid w:val="001938D6"/>
    <w:rsid w:val="001A3118"/>
    <w:rsid w:val="001A59FC"/>
    <w:rsid w:val="001A6E94"/>
    <w:rsid w:val="001B75C0"/>
    <w:rsid w:val="001C746F"/>
    <w:rsid w:val="001D41D4"/>
    <w:rsid w:val="001D4BFB"/>
    <w:rsid w:val="001D5469"/>
    <w:rsid w:val="001F7EB9"/>
    <w:rsid w:val="002021D1"/>
    <w:rsid w:val="00203863"/>
    <w:rsid w:val="00204FBD"/>
    <w:rsid w:val="00207165"/>
    <w:rsid w:val="00224F6C"/>
    <w:rsid w:val="002253B3"/>
    <w:rsid w:val="00236A53"/>
    <w:rsid w:val="00252157"/>
    <w:rsid w:val="00274576"/>
    <w:rsid w:val="0028196D"/>
    <w:rsid w:val="00296A83"/>
    <w:rsid w:val="002C10C2"/>
    <w:rsid w:val="002C6BA8"/>
    <w:rsid w:val="002C77A9"/>
    <w:rsid w:val="002D77DA"/>
    <w:rsid w:val="002D7E6A"/>
    <w:rsid w:val="002F22D5"/>
    <w:rsid w:val="002F60D7"/>
    <w:rsid w:val="00302E8C"/>
    <w:rsid w:val="0030327D"/>
    <w:rsid w:val="0030562A"/>
    <w:rsid w:val="00306588"/>
    <w:rsid w:val="00311A8A"/>
    <w:rsid w:val="003253EE"/>
    <w:rsid w:val="00331ADA"/>
    <w:rsid w:val="0033765E"/>
    <w:rsid w:val="00386C8C"/>
    <w:rsid w:val="0039182F"/>
    <w:rsid w:val="003A2250"/>
    <w:rsid w:val="003B41A7"/>
    <w:rsid w:val="003B6740"/>
    <w:rsid w:val="003C039B"/>
    <w:rsid w:val="003C1F42"/>
    <w:rsid w:val="003D6687"/>
    <w:rsid w:val="003E3897"/>
    <w:rsid w:val="004107D2"/>
    <w:rsid w:val="00414862"/>
    <w:rsid w:val="00443596"/>
    <w:rsid w:val="00447FFB"/>
    <w:rsid w:val="004753A9"/>
    <w:rsid w:val="00496BA2"/>
    <w:rsid w:val="004A0283"/>
    <w:rsid w:val="004B1DE8"/>
    <w:rsid w:val="004C23F7"/>
    <w:rsid w:val="004C4431"/>
    <w:rsid w:val="004D6D98"/>
    <w:rsid w:val="004F0E9F"/>
    <w:rsid w:val="004F446A"/>
    <w:rsid w:val="004F4A73"/>
    <w:rsid w:val="00500159"/>
    <w:rsid w:val="00512DE5"/>
    <w:rsid w:val="00523C7B"/>
    <w:rsid w:val="00526B80"/>
    <w:rsid w:val="00526EC0"/>
    <w:rsid w:val="0053275D"/>
    <w:rsid w:val="00564D84"/>
    <w:rsid w:val="005718EE"/>
    <w:rsid w:val="0057611D"/>
    <w:rsid w:val="005855F8"/>
    <w:rsid w:val="005B4C90"/>
    <w:rsid w:val="005B6B7D"/>
    <w:rsid w:val="005C0D6A"/>
    <w:rsid w:val="005C7478"/>
    <w:rsid w:val="005D0440"/>
    <w:rsid w:val="005F05C9"/>
    <w:rsid w:val="005F4384"/>
    <w:rsid w:val="0060347A"/>
    <w:rsid w:val="006320CB"/>
    <w:rsid w:val="00637B65"/>
    <w:rsid w:val="00642D54"/>
    <w:rsid w:val="00657C59"/>
    <w:rsid w:val="00666A5F"/>
    <w:rsid w:val="006B13FC"/>
    <w:rsid w:val="006C38BA"/>
    <w:rsid w:val="006F1A8F"/>
    <w:rsid w:val="006F6AEC"/>
    <w:rsid w:val="006F7E6D"/>
    <w:rsid w:val="0071749B"/>
    <w:rsid w:val="007311DE"/>
    <w:rsid w:val="00743F00"/>
    <w:rsid w:val="007514DE"/>
    <w:rsid w:val="00771B66"/>
    <w:rsid w:val="00781EEE"/>
    <w:rsid w:val="007D54C4"/>
    <w:rsid w:val="007F5506"/>
    <w:rsid w:val="008100F6"/>
    <w:rsid w:val="008207AD"/>
    <w:rsid w:val="00824FAA"/>
    <w:rsid w:val="00835F55"/>
    <w:rsid w:val="00872DA3"/>
    <w:rsid w:val="008858DE"/>
    <w:rsid w:val="00893AB8"/>
    <w:rsid w:val="008C10DD"/>
    <w:rsid w:val="008C117A"/>
    <w:rsid w:val="008F1996"/>
    <w:rsid w:val="008F464D"/>
    <w:rsid w:val="0091056B"/>
    <w:rsid w:val="00917AC5"/>
    <w:rsid w:val="00922674"/>
    <w:rsid w:val="009250CF"/>
    <w:rsid w:val="00936AE1"/>
    <w:rsid w:val="00943B43"/>
    <w:rsid w:val="00961079"/>
    <w:rsid w:val="009627E9"/>
    <w:rsid w:val="009C0BCB"/>
    <w:rsid w:val="009C5A07"/>
    <w:rsid w:val="009F243B"/>
    <w:rsid w:val="00A0537A"/>
    <w:rsid w:val="00A31543"/>
    <w:rsid w:val="00A370D3"/>
    <w:rsid w:val="00A45E1B"/>
    <w:rsid w:val="00A512D6"/>
    <w:rsid w:val="00A52771"/>
    <w:rsid w:val="00A67AFD"/>
    <w:rsid w:val="00A73FB0"/>
    <w:rsid w:val="00A75443"/>
    <w:rsid w:val="00A9339E"/>
    <w:rsid w:val="00AC1625"/>
    <w:rsid w:val="00AD1E51"/>
    <w:rsid w:val="00AD5108"/>
    <w:rsid w:val="00AF0CBB"/>
    <w:rsid w:val="00AF1D2C"/>
    <w:rsid w:val="00AF29D7"/>
    <w:rsid w:val="00B26454"/>
    <w:rsid w:val="00B41D19"/>
    <w:rsid w:val="00B47897"/>
    <w:rsid w:val="00B51E56"/>
    <w:rsid w:val="00B548DE"/>
    <w:rsid w:val="00B55F49"/>
    <w:rsid w:val="00B6628B"/>
    <w:rsid w:val="00B903E5"/>
    <w:rsid w:val="00B904D9"/>
    <w:rsid w:val="00B95FAC"/>
    <w:rsid w:val="00BB26FD"/>
    <w:rsid w:val="00BB35D7"/>
    <w:rsid w:val="00BB3C79"/>
    <w:rsid w:val="00BD3BC0"/>
    <w:rsid w:val="00BF1702"/>
    <w:rsid w:val="00C01F54"/>
    <w:rsid w:val="00C03C19"/>
    <w:rsid w:val="00C03DA2"/>
    <w:rsid w:val="00C44454"/>
    <w:rsid w:val="00C47C84"/>
    <w:rsid w:val="00C502D1"/>
    <w:rsid w:val="00C57168"/>
    <w:rsid w:val="00C65407"/>
    <w:rsid w:val="00C675AC"/>
    <w:rsid w:val="00C76B6D"/>
    <w:rsid w:val="00CB248D"/>
    <w:rsid w:val="00CB490A"/>
    <w:rsid w:val="00CC1DD7"/>
    <w:rsid w:val="00CC1EF5"/>
    <w:rsid w:val="00CD5EDB"/>
    <w:rsid w:val="00CF1295"/>
    <w:rsid w:val="00CF1EFA"/>
    <w:rsid w:val="00D0029B"/>
    <w:rsid w:val="00D260B5"/>
    <w:rsid w:val="00D359CF"/>
    <w:rsid w:val="00D41072"/>
    <w:rsid w:val="00D43260"/>
    <w:rsid w:val="00D45045"/>
    <w:rsid w:val="00D47A99"/>
    <w:rsid w:val="00D47DFD"/>
    <w:rsid w:val="00D5353C"/>
    <w:rsid w:val="00D71DDA"/>
    <w:rsid w:val="00D868D6"/>
    <w:rsid w:val="00D97C23"/>
    <w:rsid w:val="00DA42D6"/>
    <w:rsid w:val="00DA466B"/>
    <w:rsid w:val="00DB03F7"/>
    <w:rsid w:val="00DB7354"/>
    <w:rsid w:val="00DC7819"/>
    <w:rsid w:val="00DD049B"/>
    <w:rsid w:val="00DF33DA"/>
    <w:rsid w:val="00DF3CDC"/>
    <w:rsid w:val="00E00B33"/>
    <w:rsid w:val="00E24147"/>
    <w:rsid w:val="00E43CED"/>
    <w:rsid w:val="00E467CB"/>
    <w:rsid w:val="00E54FAF"/>
    <w:rsid w:val="00E6537E"/>
    <w:rsid w:val="00E8088B"/>
    <w:rsid w:val="00E92998"/>
    <w:rsid w:val="00E95302"/>
    <w:rsid w:val="00EB0BB3"/>
    <w:rsid w:val="00ED0473"/>
    <w:rsid w:val="00ED6F96"/>
    <w:rsid w:val="00EE2109"/>
    <w:rsid w:val="00EE7C40"/>
    <w:rsid w:val="00EF0A8A"/>
    <w:rsid w:val="00EF6373"/>
    <w:rsid w:val="00F03751"/>
    <w:rsid w:val="00F06B76"/>
    <w:rsid w:val="00F0701F"/>
    <w:rsid w:val="00F07585"/>
    <w:rsid w:val="00F07DFB"/>
    <w:rsid w:val="00F248D1"/>
    <w:rsid w:val="00F31F8D"/>
    <w:rsid w:val="00F57463"/>
    <w:rsid w:val="00F57D53"/>
    <w:rsid w:val="00F6127E"/>
    <w:rsid w:val="00F71415"/>
    <w:rsid w:val="00F77239"/>
    <w:rsid w:val="00F839FF"/>
    <w:rsid w:val="00F853BA"/>
    <w:rsid w:val="00F8675B"/>
    <w:rsid w:val="00FA1B49"/>
    <w:rsid w:val="00FC1527"/>
    <w:rsid w:val="00FD543A"/>
    <w:rsid w:val="00FE3F3D"/>
    <w:rsid w:val="00FE6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numbering" w:customStyle="1" w:styleId="WWNum2">
    <w:name w:val="WWNum2"/>
    <w:basedOn w:val="Bezlisty"/>
    <w:rsid w:val="00AD5108"/>
    <w:pPr>
      <w:numPr>
        <w:numId w:val="1"/>
      </w:numPr>
    </w:pPr>
  </w:style>
  <w:style w:type="numbering" w:customStyle="1" w:styleId="WWNum4">
    <w:name w:val="WWNum4"/>
    <w:basedOn w:val="Bezlisty"/>
    <w:rsid w:val="00AD5108"/>
    <w:pPr>
      <w:numPr>
        <w:numId w:val="2"/>
      </w:numPr>
    </w:pPr>
  </w:style>
  <w:style w:type="numbering" w:customStyle="1" w:styleId="WWNum5">
    <w:name w:val="WWNum5"/>
    <w:basedOn w:val="Bezlisty"/>
    <w:rsid w:val="00AD5108"/>
    <w:pPr>
      <w:numPr>
        <w:numId w:val="3"/>
      </w:numPr>
    </w:pPr>
  </w:style>
  <w:style w:type="numbering" w:customStyle="1" w:styleId="WWNum11">
    <w:name w:val="WWNum11"/>
    <w:basedOn w:val="Bezlisty"/>
    <w:rsid w:val="00AD5108"/>
    <w:pPr>
      <w:numPr>
        <w:numId w:val="4"/>
      </w:numPr>
    </w:pPr>
  </w:style>
  <w:style w:type="numbering" w:customStyle="1" w:styleId="WWNum12">
    <w:name w:val="WWNum12"/>
    <w:basedOn w:val="Bezlisty"/>
    <w:rsid w:val="00AD5108"/>
    <w:pPr>
      <w:numPr>
        <w:numId w:val="5"/>
      </w:numPr>
    </w:pPr>
  </w:style>
  <w:style w:type="numbering" w:customStyle="1" w:styleId="WWNum19">
    <w:name w:val="WWNum19"/>
    <w:basedOn w:val="Bezlisty"/>
    <w:rsid w:val="00AD5108"/>
    <w:pPr>
      <w:numPr>
        <w:numId w:val="6"/>
      </w:numPr>
    </w:pPr>
  </w:style>
  <w:style w:type="numbering" w:customStyle="1" w:styleId="WWNum23">
    <w:name w:val="WWNum23"/>
    <w:basedOn w:val="Bezlisty"/>
    <w:rsid w:val="00AD5108"/>
    <w:pPr>
      <w:numPr>
        <w:numId w:val="11"/>
      </w:numPr>
    </w:pPr>
  </w:style>
  <w:style w:type="numbering" w:customStyle="1" w:styleId="WWNum26">
    <w:name w:val="WWNum26"/>
    <w:basedOn w:val="Bezlisty"/>
    <w:rsid w:val="00AD5108"/>
    <w:pPr>
      <w:numPr>
        <w:numId w:val="7"/>
      </w:numPr>
    </w:pPr>
  </w:style>
  <w:style w:type="numbering" w:customStyle="1" w:styleId="WWNum28">
    <w:name w:val="WWNum28"/>
    <w:basedOn w:val="Bezlisty"/>
    <w:rsid w:val="00AD5108"/>
    <w:pPr>
      <w:numPr>
        <w:numId w:val="8"/>
      </w:numPr>
    </w:pPr>
  </w:style>
  <w:style w:type="numbering" w:customStyle="1" w:styleId="WWNum29">
    <w:name w:val="WWNum29"/>
    <w:basedOn w:val="Bezlisty"/>
    <w:rsid w:val="00AD5108"/>
    <w:pPr>
      <w:numPr>
        <w:numId w:val="9"/>
      </w:numPr>
    </w:pPr>
  </w:style>
  <w:style w:type="numbering" w:customStyle="1" w:styleId="WW8Num21">
    <w:name w:val="WW8Num21"/>
    <w:basedOn w:val="Bezlisty"/>
    <w:rsid w:val="00AD5108"/>
    <w:pPr>
      <w:numPr>
        <w:numId w:val="10"/>
      </w:numPr>
    </w:pPr>
  </w:style>
  <w:style w:type="table" w:styleId="Tabela-Siatka">
    <w:name w:val="Table Grid"/>
    <w:basedOn w:val="Standardowy"/>
    <w:uiPriority w:val="59"/>
    <w:rsid w:val="002021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2</Pages>
  <Words>19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167</cp:revision>
  <cp:lastPrinted>2022-12-20T09:59:00Z</cp:lastPrinted>
  <dcterms:created xsi:type="dcterms:W3CDTF">2022-11-17T12:49:00Z</dcterms:created>
  <dcterms:modified xsi:type="dcterms:W3CDTF">2023-03-29T09:58:00Z</dcterms:modified>
</cp:coreProperties>
</file>